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p w14:paraId="7D341075" w14:textId="7F0C4C32" w:rsidR="00C66037" w:rsidRDefault="00703F61">
      <w:r>
        <w:t>${</w:t>
      </w:r>
      <w:r w:rsidR="00C66037">
        <w:t>/@form</w:t>
      </w:r>
      <w:r>
        <w:t>}</w:t>
      </w:r>
    </w:p>
    <w:p w14:paraId="62CF084D" w14:textId="515069A9" w:rsidR="00C66037" w:rsidRDefault="00C66037">
      <w:r>
        <w:t>List of changes</w:t>
      </w:r>
    </w:p>
    <w:p w14:paraId="1F2930E6" w14:textId="46040A78" w:rsidR="00C66037" w:rsidRDefault="00703F61">
      <w:r>
        <w:t>${</w:t>
      </w:r>
      <w:r w:rsidR="00C66037">
        <w:t>/@changes</w:t>
      </w:r>
      <w:r>
        <w:t>}</w:t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9</cp:revision>
  <dcterms:created xsi:type="dcterms:W3CDTF">2022-03-31T12:49:00Z</dcterms:created>
  <dcterms:modified xsi:type="dcterms:W3CDTF">2022-04-22T08:50:00Z</dcterms:modified>
</cp:coreProperties>
</file>